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659D7E" w14:textId="585F2A9F" w:rsidR="004167B9" w:rsidRDefault="004167B9">
      <w:r>
        <w:t>Penis implant.page.nova.mz</w:t>
      </w:r>
    </w:p>
    <w:p w14:paraId="3219DECE" w14:textId="6740B1DE" w:rsidR="004167B9" w:rsidRDefault="004167B9">
      <w:r>
        <w:t>Kw: penis implant</w:t>
      </w:r>
    </w:p>
    <w:p w14:paraId="37F47DB2" w14:textId="047E80B8" w:rsidR="004167B9" w:rsidRDefault="004167B9">
      <w:r>
        <w:t>/</w:t>
      </w:r>
      <w:r w:rsidR="002938B1">
        <w:t>Penuma</w:t>
      </w:r>
      <w:r>
        <w:t>-penis-implant</w:t>
      </w:r>
    </w:p>
    <w:p w14:paraId="216EE0EE" w14:textId="1A5A03CE" w:rsidR="004167B9" w:rsidRDefault="004167B9">
      <w:r>
        <w:t>META</w:t>
      </w:r>
      <w:r w:rsidR="006F66A4">
        <w:t>:</w:t>
      </w:r>
      <w:r w:rsidR="002349EA">
        <w:t xml:space="preserve"> The Penuma is the only FDA cleared penis </w:t>
      </w:r>
      <w:r w:rsidR="002938B1">
        <w:t>implant</w:t>
      </w:r>
      <w:r w:rsidR="002349EA">
        <w:t xml:space="preserve"> for male enlargement. Natural</w:t>
      </w:r>
      <w:r w:rsidR="002938B1">
        <w:t>-</w:t>
      </w:r>
      <w:r w:rsidR="002349EA">
        <w:t xml:space="preserve">looking and feeling. Increased girth and length. Permanent results. </w:t>
      </w:r>
    </w:p>
    <w:p w14:paraId="22F9038B" w14:textId="7AD6E6B5" w:rsidR="006F66A4" w:rsidRDefault="006F66A4">
      <w:r>
        <w:t xml:space="preserve">PENUMA | PENIS IMPLANT | </w:t>
      </w:r>
      <w:r w:rsidR="002349EA">
        <w:t>PENIS</w:t>
      </w:r>
      <w:r>
        <w:t xml:space="preserve"> ENLARGEMENT</w:t>
      </w:r>
      <w:r w:rsidR="002349EA">
        <w:t xml:space="preserve"> SURGERY</w:t>
      </w:r>
    </w:p>
    <w:p w14:paraId="2AF64E6F" w14:textId="114D0A25" w:rsidR="006F66A4" w:rsidRPr="00783210" w:rsidRDefault="006F66A4" w:rsidP="006F66A4">
      <w:r w:rsidRPr="00783210">
        <w:t xml:space="preserve">Penuma is the first FDA-cleared penis implant for </w:t>
      </w:r>
      <w:r w:rsidR="00933C2F">
        <w:t>male enlargement.</w:t>
      </w:r>
      <w:r w:rsidRPr="00783210">
        <w:t xml:space="preserve"> </w:t>
      </w:r>
      <w:r w:rsidR="00442615" w:rsidRPr="00783210">
        <w:t>With Penuma, thousands of men have enjoyed</w:t>
      </w:r>
      <w:r w:rsidR="00936A1D" w:rsidRPr="00783210">
        <w:t xml:space="preserve"> </w:t>
      </w:r>
      <w:r w:rsidR="00F42300" w:rsidRPr="00783210">
        <w:t>physical enhancement, increasing both</w:t>
      </w:r>
      <w:r w:rsidR="00561C2C">
        <w:t xml:space="preserve"> penile</w:t>
      </w:r>
      <w:r w:rsidR="00F42300" w:rsidRPr="00783210">
        <w:t xml:space="preserve"> girth and length while</w:t>
      </w:r>
      <w:r w:rsidR="00561C2C">
        <w:t xml:space="preserve"> both</w:t>
      </w:r>
      <w:r w:rsidR="00F42300" w:rsidRPr="00783210">
        <w:t xml:space="preserve"> flaccid and erect. These improvements</w:t>
      </w:r>
      <w:r w:rsidR="00783210" w:rsidRPr="00783210">
        <w:t xml:space="preserve"> look and feel natural and remain</w:t>
      </w:r>
      <w:r w:rsidR="00F42300" w:rsidRPr="00783210">
        <w:t xml:space="preserve"> permanent</w:t>
      </w:r>
      <w:r w:rsidR="00783210" w:rsidRPr="00783210">
        <w:t>ly for as long as the implant is in place.</w:t>
      </w:r>
      <w:r w:rsidR="00933C2F">
        <w:t xml:space="preserve"> Furthermore, the minimally invasive surgery leaves no scarring on the penis, is completed within 45 to 60 minutes in an outpatient setting, and requires little downtime.</w:t>
      </w:r>
    </w:p>
    <w:p w14:paraId="73E6CCD2" w14:textId="3FAB9163" w:rsidR="006F66A4" w:rsidRDefault="006F66A4">
      <w:r>
        <w:t>ADVANTAGES OF PENUMA</w:t>
      </w:r>
    </w:p>
    <w:p w14:paraId="33F56499" w14:textId="0E7327DE" w:rsidR="00442615" w:rsidRDefault="00442615" w:rsidP="00F42300">
      <w:pPr>
        <w:pStyle w:val="ListParagraph"/>
        <w:numPr>
          <w:ilvl w:val="0"/>
          <w:numId w:val="4"/>
        </w:numPr>
      </w:pPr>
      <w:r>
        <w:t>Increase penis width and length</w:t>
      </w:r>
    </w:p>
    <w:p w14:paraId="4BFA9B9C" w14:textId="17A4E233" w:rsidR="00442615" w:rsidRDefault="00442615" w:rsidP="00F42300">
      <w:pPr>
        <w:pStyle w:val="ListParagraph"/>
        <w:numPr>
          <w:ilvl w:val="0"/>
          <w:numId w:val="4"/>
        </w:numPr>
      </w:pPr>
      <w:r>
        <w:t>Natural feel and appearance</w:t>
      </w:r>
    </w:p>
    <w:p w14:paraId="2B8688C8" w14:textId="3AE60B22" w:rsidR="00442615" w:rsidRDefault="002938B1" w:rsidP="00F42300">
      <w:pPr>
        <w:pStyle w:val="ListParagraph"/>
        <w:numPr>
          <w:ilvl w:val="0"/>
          <w:numId w:val="4"/>
        </w:numPr>
      </w:pPr>
      <w:r>
        <w:t>Permanent</w:t>
      </w:r>
      <w:r w:rsidR="00442615">
        <w:t xml:space="preserve"> results</w:t>
      </w:r>
    </w:p>
    <w:p w14:paraId="14469ED4" w14:textId="0AC07A22" w:rsidR="00442615" w:rsidRDefault="00442615" w:rsidP="00F42300">
      <w:pPr>
        <w:pStyle w:val="ListParagraph"/>
        <w:numPr>
          <w:ilvl w:val="0"/>
          <w:numId w:val="4"/>
        </w:numPr>
      </w:pPr>
      <w:r>
        <w:t>Completely reversible</w:t>
      </w:r>
    </w:p>
    <w:p w14:paraId="151A0E05" w14:textId="346BC1E0" w:rsidR="00442615" w:rsidRDefault="00442615" w:rsidP="00F42300">
      <w:pPr>
        <w:pStyle w:val="ListParagraph"/>
        <w:numPr>
          <w:ilvl w:val="0"/>
          <w:numId w:val="4"/>
        </w:numPr>
      </w:pPr>
      <w:r>
        <w:t>Does not interfere with sexual function or sensation</w:t>
      </w:r>
    </w:p>
    <w:p w14:paraId="1D997709" w14:textId="634B8198" w:rsidR="00F42300" w:rsidRDefault="002938B1" w:rsidP="00F42300">
      <w:pPr>
        <w:pStyle w:val="ListParagraph"/>
        <w:numPr>
          <w:ilvl w:val="0"/>
          <w:numId w:val="4"/>
        </w:numPr>
      </w:pPr>
      <w:r>
        <w:t>Customizable</w:t>
      </w:r>
      <w:r w:rsidR="00442615">
        <w:t xml:space="preserve"> in size and shape</w:t>
      </w:r>
    </w:p>
    <w:p w14:paraId="41C581F5" w14:textId="4B771270" w:rsidR="00442615" w:rsidRDefault="00442615" w:rsidP="00F42300">
      <w:pPr>
        <w:pStyle w:val="ListParagraph"/>
        <w:numPr>
          <w:ilvl w:val="0"/>
          <w:numId w:val="4"/>
        </w:numPr>
      </w:pPr>
      <w:r>
        <w:t xml:space="preserve">Made of silicone gel </w:t>
      </w:r>
    </w:p>
    <w:p w14:paraId="320B3645" w14:textId="0A50ADBC" w:rsidR="00F42300" w:rsidRDefault="00F42300" w:rsidP="00F42300">
      <w:pPr>
        <w:pStyle w:val="ListParagraph"/>
        <w:numPr>
          <w:ilvl w:val="0"/>
          <w:numId w:val="4"/>
        </w:numPr>
      </w:pPr>
      <w:r>
        <w:t>Fast, outpatient procedure</w:t>
      </w:r>
    </w:p>
    <w:p w14:paraId="29DC2FC7" w14:textId="60C80AA4" w:rsidR="00F42300" w:rsidRDefault="00F42300" w:rsidP="00F42300">
      <w:pPr>
        <w:pStyle w:val="ListParagraph"/>
        <w:numPr>
          <w:ilvl w:val="0"/>
          <w:numId w:val="4"/>
        </w:numPr>
      </w:pPr>
      <w:r>
        <w:t>FDA cleared + scientifically proven</w:t>
      </w:r>
    </w:p>
    <w:p w14:paraId="59C21A2C" w14:textId="43E249DA" w:rsidR="00442615" w:rsidRDefault="00442615">
      <w:r>
        <w:t>PENIS IMPLANT BEFORE AND AFTER*</w:t>
      </w:r>
    </w:p>
    <w:p w14:paraId="5B38047D" w14:textId="72CD2FDC" w:rsidR="00F42300" w:rsidRDefault="00AF1F95">
      <w:r>
        <w:t>Penis implant before and after images demonstrate how well Penuma improves the overall appearance of the penis. However, as with any cosmetic treatment, results may vary.*</w:t>
      </w:r>
    </w:p>
    <w:p w14:paraId="44B1FE50" w14:textId="2D2FC30E" w:rsidR="00561C2C" w:rsidRDefault="00561C2C">
      <w:r w:rsidRPr="00561C2C">
        <w:rPr>
          <w:highlight w:val="yellow"/>
        </w:rPr>
        <w:t xml:space="preserve">INSERT BEFORE AND AFTERS THAT REQUIRE </w:t>
      </w:r>
      <w:r w:rsidR="00EB124C">
        <w:rPr>
          <w:highlight w:val="yellow"/>
        </w:rPr>
        <w:t xml:space="preserve">ANYONE </w:t>
      </w:r>
      <w:r w:rsidR="00EB124C" w:rsidRPr="00561C2C">
        <w:rPr>
          <w:highlight w:val="yellow"/>
        </w:rPr>
        <w:t xml:space="preserve">OVER 21 </w:t>
      </w:r>
      <w:r w:rsidRPr="00561C2C">
        <w:rPr>
          <w:highlight w:val="yellow"/>
        </w:rPr>
        <w:t>TO CLICK TO SEE PICS</w:t>
      </w:r>
    </w:p>
    <w:p w14:paraId="18A4CAE2" w14:textId="77777777" w:rsidR="00783210" w:rsidRDefault="008A6E6F" w:rsidP="00783210">
      <w:r>
        <w:t>THE</w:t>
      </w:r>
      <w:r w:rsidR="00783210">
        <w:t xml:space="preserve"> PENUMA</w:t>
      </w:r>
      <w:r>
        <w:t xml:space="preserve"> IMPLANT</w:t>
      </w:r>
    </w:p>
    <w:p w14:paraId="33A2200A" w14:textId="0E1B6CED" w:rsidR="008A6E6F" w:rsidRDefault="003C2D9C" w:rsidP="00783210">
      <w:r w:rsidRPr="00936A1D">
        <w:t xml:space="preserve">Penuma consists of medical-grade silicone gel (the same material of breast implants.) </w:t>
      </w:r>
      <w:r w:rsidR="008A6E6F" w:rsidRPr="00936A1D">
        <w:t>Your surgeon contour</w:t>
      </w:r>
      <w:r w:rsidR="00561C2C">
        <w:t>s</w:t>
      </w:r>
      <w:r w:rsidR="008A6E6F" w:rsidRPr="00936A1D">
        <w:t xml:space="preserve"> and customize</w:t>
      </w:r>
      <w:r w:rsidR="00561C2C">
        <w:t>s</w:t>
      </w:r>
      <w:r w:rsidR="008A6E6F" w:rsidRPr="00936A1D">
        <w:t xml:space="preserve"> th</w:t>
      </w:r>
      <w:r w:rsidR="00561C2C">
        <w:t>is</w:t>
      </w:r>
      <w:r w:rsidR="008A6E6F" w:rsidRPr="00936A1D">
        <w:t xml:space="preserve"> crescent-shaped implant to fit the specific shape of your penis. </w:t>
      </w:r>
      <w:r w:rsidR="008A6E6F">
        <w:t xml:space="preserve">The </w:t>
      </w:r>
      <w:r w:rsidR="002938B1">
        <w:t>customizable</w:t>
      </w:r>
      <w:r w:rsidR="008A6E6F">
        <w:t xml:space="preserve">, silicone device ensures the enlarged penis looks and feels natural. The implant </w:t>
      </w:r>
      <w:r w:rsidRPr="00936A1D">
        <w:t xml:space="preserve">comes in three sizes: large, </w:t>
      </w:r>
      <w:r w:rsidR="002938B1" w:rsidRPr="00936A1D">
        <w:t>extra-large</w:t>
      </w:r>
      <w:r w:rsidRPr="00936A1D">
        <w:t>, and extra</w:t>
      </w:r>
      <w:r w:rsidR="002938B1">
        <w:t>-</w:t>
      </w:r>
      <w:r w:rsidR="002938B1" w:rsidRPr="00936A1D">
        <w:t>extra-large</w:t>
      </w:r>
      <w:r w:rsidRPr="00936A1D">
        <w:t xml:space="preserve">. </w:t>
      </w:r>
    </w:p>
    <w:p w14:paraId="2DFCAA4A" w14:textId="0000161E" w:rsidR="008A6E6F" w:rsidRDefault="008A6E6F" w:rsidP="003C2D9C">
      <w:pPr>
        <w:spacing w:before="375" w:after="375" w:line="390" w:lineRule="atLeast"/>
      </w:pPr>
      <w:r>
        <w:t>THE PENIS ENLARGEMENT SURGERY</w:t>
      </w:r>
    </w:p>
    <w:p w14:paraId="0592075C" w14:textId="201AD5BB" w:rsidR="003C2D9C" w:rsidRDefault="00C0575C" w:rsidP="003C2D9C">
      <w:pPr>
        <w:spacing w:before="375" w:after="375" w:line="390" w:lineRule="atLeast"/>
      </w:pPr>
      <w:r w:rsidRPr="00783210">
        <w:t xml:space="preserve">This treatment </w:t>
      </w:r>
      <w:r w:rsidR="00154B12">
        <w:t>takes place</w:t>
      </w:r>
      <w:r w:rsidRPr="00783210">
        <w:t xml:space="preserve"> in a state-of-the-art surgical center under general anesthesia. </w:t>
      </w:r>
      <w:r w:rsidR="003C2D9C" w:rsidRPr="00783210">
        <w:t xml:space="preserve">To insert the implant, your surgeon makes a small incision above the base of your penis. No incisions are made on the </w:t>
      </w:r>
      <w:r w:rsidR="003C2D9C" w:rsidRPr="00783210">
        <w:lastRenderedPageBreak/>
        <w:t xml:space="preserve">penis itself. The implant is inserted </w:t>
      </w:r>
      <w:r w:rsidR="002938B1">
        <w:t xml:space="preserve">under the skin </w:t>
      </w:r>
      <w:r w:rsidR="003C2D9C" w:rsidRPr="00783210">
        <w:t>through the incision</w:t>
      </w:r>
      <w:r w:rsidR="002938B1">
        <w:t xml:space="preserve"> and drawn do</w:t>
      </w:r>
      <w:r w:rsidR="00561C2C">
        <w:t>wn</w:t>
      </w:r>
      <w:r w:rsidR="003C2D9C" w:rsidRPr="00783210">
        <w:t xml:space="preserve"> your shaft</w:t>
      </w:r>
      <w:r w:rsidR="002938B1">
        <w:t>.</w:t>
      </w:r>
      <w:r w:rsidR="003C2D9C" w:rsidRPr="00783210">
        <w:t xml:space="preserve"> It fits over the corpus cavernosa like a sheath</w:t>
      </w:r>
      <w:r w:rsidR="00154B12">
        <w:t xml:space="preserve"> and is sutured in place</w:t>
      </w:r>
      <w:r w:rsidR="008A6E6F" w:rsidRPr="00783210">
        <w:t xml:space="preserve">. These sutures are usually undetectable by the patient or their sexual partner. </w:t>
      </w:r>
      <w:r w:rsidR="003C2D9C" w:rsidRPr="00783210">
        <w:t xml:space="preserve">The implant stretches the tissue and skin of the penis to make it look and feel larger.  </w:t>
      </w:r>
      <w:r w:rsidR="003C2D9C" w:rsidRPr="003C2D9C">
        <w:t xml:space="preserve"> </w:t>
      </w:r>
      <w:r w:rsidR="008A6E6F" w:rsidRPr="00783210">
        <w:t>The result is an increase in girth (width) and length. These improvements are permanent as long as the implant is in place.</w:t>
      </w:r>
      <w:r w:rsidRPr="00783210">
        <w:t xml:space="preserve"> Enhancement continues over time as the skin around </w:t>
      </w:r>
      <w:r w:rsidR="00561C2C">
        <w:t>the</w:t>
      </w:r>
      <w:r w:rsidRPr="00783210">
        <w:t xml:space="preserve"> penis adapts to the added width and length. </w:t>
      </w:r>
      <w:r w:rsidR="008A6E6F" w:rsidRPr="00783210">
        <w:t xml:space="preserve">Penuma has </w:t>
      </w:r>
      <w:r w:rsidR="002938B1" w:rsidRPr="00783210">
        <w:t>a remarkably high</w:t>
      </w:r>
      <w:r w:rsidR="008A6E6F" w:rsidRPr="00783210">
        <w:t xml:space="preserve"> satisfaction rate. Nevertheless, the implant </w:t>
      </w:r>
      <w:r w:rsidR="00561C2C">
        <w:t xml:space="preserve">is </w:t>
      </w:r>
      <w:r w:rsidR="00154B12">
        <w:t>entir</w:t>
      </w:r>
      <w:r w:rsidR="00561C2C">
        <w:t xml:space="preserve">ely reversible and </w:t>
      </w:r>
      <w:r w:rsidR="008A6E6F" w:rsidRPr="00783210">
        <w:t xml:space="preserve">may be removed at any time. </w:t>
      </w:r>
    </w:p>
    <w:p w14:paraId="33010B5B" w14:textId="7D4C69D4" w:rsidR="002938B1" w:rsidRPr="00783210" w:rsidRDefault="002938B1" w:rsidP="003C2D9C">
      <w:pPr>
        <w:spacing w:before="375" w:after="375" w:line="390" w:lineRule="atLeast"/>
      </w:pPr>
      <w:r w:rsidRPr="002938B1">
        <w:rPr>
          <w:highlight w:val="yellow"/>
        </w:rPr>
        <w:t>INSERT VIDEO/GRAPHIC OF IMPLANT</w:t>
      </w:r>
    </w:p>
    <w:p w14:paraId="2BA96977" w14:textId="33F5A905" w:rsidR="008A6E6F" w:rsidRPr="00F42300" w:rsidRDefault="008A6E6F" w:rsidP="008A6E6F">
      <w:pPr>
        <w:spacing w:after="0" w:line="240" w:lineRule="auto"/>
      </w:pPr>
      <w:r w:rsidRPr="00F42300">
        <w:t>Penis enlargement surgery with Penuma is a short, 45 – 60</w:t>
      </w:r>
      <w:r w:rsidR="00154B12">
        <w:t>-</w:t>
      </w:r>
      <w:r w:rsidR="002938B1" w:rsidRPr="00F42300">
        <w:t>minute</w:t>
      </w:r>
      <w:r w:rsidRPr="00F42300">
        <w:t xml:space="preserve"> </w:t>
      </w:r>
      <w:r w:rsidR="002938B1" w:rsidRPr="00F42300">
        <w:t>outpatient</w:t>
      </w:r>
      <w:r w:rsidRPr="00F42300">
        <w:t xml:space="preserve"> procedure. The minimally invasive procedure requires only 2 to 4 days of recovery time. However, patients should abstain from sexual activity for about </w:t>
      </w:r>
      <w:r w:rsidR="00154B12">
        <w:t>six</w:t>
      </w:r>
      <w:r w:rsidRPr="00F42300">
        <w:t xml:space="preserve"> weeks</w:t>
      </w:r>
      <w:r w:rsidR="00783210">
        <w:t xml:space="preserve"> after the procedure.</w:t>
      </w:r>
    </w:p>
    <w:p w14:paraId="6D2BC99C" w14:textId="77777777" w:rsidR="00F42300" w:rsidRDefault="00F42300"/>
    <w:p w14:paraId="68082AD4" w14:textId="5534FF1C" w:rsidR="00936A1D" w:rsidRDefault="00936A1D">
      <w:r>
        <w:t>HOW MUCH DOES PENIS ENLARGEMENT SURGERY COST?</w:t>
      </w:r>
    </w:p>
    <w:p w14:paraId="1FCEC7FF" w14:textId="7261E22E" w:rsidR="00936A1D" w:rsidRDefault="00936A1D">
      <w:r>
        <w:t xml:space="preserve">Penuma is considered </w:t>
      </w:r>
      <w:r w:rsidR="00561C2C">
        <w:t>“</w:t>
      </w:r>
      <w:r>
        <w:t>elective surgery.</w:t>
      </w:r>
      <w:r w:rsidR="00561C2C">
        <w:t>”</w:t>
      </w:r>
      <w:r>
        <w:t xml:space="preserve"> </w:t>
      </w:r>
      <w:r w:rsidR="002938B1">
        <w:t>Therefore,</w:t>
      </w:r>
      <w:r w:rsidR="00783210">
        <w:t xml:space="preserve"> penis enlargement surgery</w:t>
      </w:r>
      <w:r>
        <w:t xml:space="preserve"> is not covered by health insurance. Penis </w:t>
      </w:r>
      <w:r w:rsidR="00783210">
        <w:t>implant</w:t>
      </w:r>
      <w:r>
        <w:t xml:space="preserve"> cost varies based on several factors. During your consultation with Dr. </w:t>
      </w:r>
      <w:r w:rsidR="00561C2C" w:rsidRPr="00F1124B">
        <w:t>Tajkarimi</w:t>
      </w:r>
      <w:r w:rsidR="00561C2C">
        <w:t>, P</w:t>
      </w:r>
      <w:r>
        <w:t xml:space="preserve">enuma cost will be discussed in detail. You will also learn about available financing options. </w:t>
      </w:r>
    </w:p>
    <w:p w14:paraId="44CC7628" w14:textId="0CA56075" w:rsidR="003C2D9C" w:rsidRDefault="003C2D9C">
      <w:r>
        <w:t>PENUMA REVIEWS IN SCIENTIFIC LITERATURE</w:t>
      </w:r>
    </w:p>
    <w:p w14:paraId="183AD743" w14:textId="302EF5D9" w:rsidR="003C2D9C" w:rsidRPr="00154B12" w:rsidRDefault="003C2D9C" w:rsidP="003C2D9C">
      <w:pPr>
        <w:rPr>
          <w:b/>
          <w:bCs/>
        </w:rPr>
      </w:pPr>
      <w:r w:rsidRPr="00936A1D">
        <w:t xml:space="preserve">Penuma was proven safe and effective in a comprehensive study of over 400 </w:t>
      </w:r>
      <w:r w:rsidR="002938B1" w:rsidRPr="00936A1D">
        <w:t>patients</w:t>
      </w:r>
      <w:r w:rsidRPr="00936A1D">
        <w:t xml:space="preserve">. The study found that </w:t>
      </w:r>
      <w:r w:rsidR="00154B12">
        <w:t xml:space="preserve">the </w:t>
      </w:r>
      <w:r w:rsidRPr="00154B12">
        <w:rPr>
          <w:b/>
          <w:bCs/>
        </w:rPr>
        <w:t>average increase in “midshaft circumference was 56.7%.”</w:t>
      </w:r>
      <w:r w:rsidRPr="00936A1D">
        <w:t xml:space="preserve"> This typically equated to an increase between 1.5 and 2.5 inches in length. Furthermore, </w:t>
      </w:r>
      <w:r w:rsidRPr="00154B12">
        <w:rPr>
          <w:b/>
          <w:bCs/>
        </w:rPr>
        <w:t>“Improvement in self-confidence and self-esteem was noted in 83% of patients…81% of subjects reported “high” or “very high” levels of satisfaction… No patients reported any changes in sexual function, erections, or ejaculation.”</w:t>
      </w:r>
    </w:p>
    <w:p w14:paraId="2460EC60" w14:textId="0C40AA43" w:rsidR="003C2D9C" w:rsidRPr="00154B12" w:rsidRDefault="00936A1D" w:rsidP="003C2D9C">
      <w:pPr>
        <w:rPr>
          <w:b/>
          <w:bCs/>
          <w:vertAlign w:val="superscript"/>
        </w:rPr>
      </w:pPr>
      <w:r w:rsidRPr="00936A1D">
        <w:t>This led researchers to conclude that the</w:t>
      </w:r>
      <w:r w:rsidR="003C2D9C" w:rsidRPr="00936A1D">
        <w:t xml:space="preserve"> </w:t>
      </w:r>
      <w:r w:rsidRPr="00154B12">
        <w:rPr>
          <w:b/>
          <w:bCs/>
        </w:rPr>
        <w:t>“</w:t>
      </w:r>
      <w:r w:rsidR="003C2D9C" w:rsidRPr="00154B12">
        <w:rPr>
          <w:b/>
          <w:bCs/>
        </w:rPr>
        <w:t>Penuma device demonstrates improvements in girth (56.7% increase) and high and sustained patient satisfaction, self-confidence, and self-esteem with minimal and manageable adverse events.</w:t>
      </w:r>
      <w:r w:rsidRPr="00154B12">
        <w:rPr>
          <w:b/>
          <w:bCs/>
        </w:rPr>
        <w:t>”</w:t>
      </w:r>
      <w:r w:rsidRPr="00154B12">
        <w:rPr>
          <w:b/>
          <w:bCs/>
          <w:vertAlign w:val="superscript"/>
        </w:rPr>
        <w:t>1</w:t>
      </w:r>
    </w:p>
    <w:p w14:paraId="27D077BA" w14:textId="5A67ABBC" w:rsidR="00AF1F95" w:rsidRPr="00AF1F95" w:rsidRDefault="00AF1F95" w:rsidP="003C2D9C">
      <w:r>
        <w:t xml:space="preserve">Since </w:t>
      </w:r>
      <w:r w:rsidR="002938B1">
        <w:t>its</w:t>
      </w:r>
      <w:r>
        <w:t xml:space="preserve"> introduction to the market, Penuma has successfully been implanted in thousands of men with an overwhelmingly positive satisfaction rate. Penuma is also FDA cleared and scientifically proven to be safe and effective. Nevertheless, individual experiences may </w:t>
      </w:r>
      <w:r w:rsidR="002938B1">
        <w:t>vary. *</w:t>
      </w:r>
    </w:p>
    <w:p w14:paraId="1C2E9685" w14:textId="642F7D6D" w:rsidR="00A56B6B" w:rsidRDefault="00A56B6B">
      <w:r>
        <w:t>WILL PENUMA AFFECT MY SEXUAL EXPERIENCE?</w:t>
      </w:r>
    </w:p>
    <w:p w14:paraId="0CEBB031" w14:textId="4D56FE0A" w:rsidR="00A56B6B" w:rsidRPr="00EB124C" w:rsidRDefault="00783210">
      <w:pPr>
        <w:rPr>
          <w:rFonts w:cstheme="minorHAnsi"/>
          <w:color w:val="424242"/>
          <w:szCs w:val="20"/>
          <w:shd w:val="clear" w:color="auto" w:fill="FFFFFF"/>
        </w:rPr>
      </w:pPr>
      <w:r w:rsidRPr="00EB124C">
        <w:rPr>
          <w:rFonts w:cstheme="minorHAnsi"/>
          <w:color w:val="424242"/>
          <w:szCs w:val="20"/>
          <w:shd w:val="clear" w:color="auto" w:fill="FFFFFF"/>
        </w:rPr>
        <w:t xml:space="preserve">No. </w:t>
      </w:r>
      <w:r w:rsidR="00A56B6B" w:rsidRPr="00EB124C">
        <w:rPr>
          <w:rFonts w:cstheme="minorHAnsi"/>
          <w:color w:val="424242"/>
          <w:szCs w:val="20"/>
          <w:shd w:val="clear" w:color="auto" w:fill="FFFFFF"/>
        </w:rPr>
        <w:t xml:space="preserve">Comprehensive clinical trials report no instances of changes to function, the ability to get and hold an erection, sensation during </w:t>
      </w:r>
      <w:r w:rsidR="002938B1" w:rsidRPr="00EB124C">
        <w:rPr>
          <w:rFonts w:cstheme="minorHAnsi"/>
          <w:color w:val="424242"/>
          <w:szCs w:val="20"/>
          <w:shd w:val="clear" w:color="auto" w:fill="FFFFFF"/>
        </w:rPr>
        <w:t>intercourse</w:t>
      </w:r>
      <w:r w:rsidR="00A56B6B" w:rsidRPr="00EB124C">
        <w:rPr>
          <w:rFonts w:cstheme="minorHAnsi"/>
          <w:color w:val="424242"/>
          <w:szCs w:val="20"/>
          <w:shd w:val="clear" w:color="auto" w:fill="FFFFFF"/>
        </w:rPr>
        <w:t xml:space="preserve">, or ejaculation. </w:t>
      </w:r>
    </w:p>
    <w:p w14:paraId="252BCB80" w14:textId="46A7C763" w:rsidR="00F522AA" w:rsidRPr="00EB124C" w:rsidRDefault="00F522AA">
      <w:pPr>
        <w:rPr>
          <w:rFonts w:cstheme="minorHAnsi"/>
          <w:color w:val="424242"/>
          <w:szCs w:val="20"/>
          <w:shd w:val="clear" w:color="auto" w:fill="FFFFFF"/>
        </w:rPr>
      </w:pPr>
      <w:r w:rsidRPr="00EB124C">
        <w:rPr>
          <w:rFonts w:cstheme="minorHAnsi"/>
          <w:color w:val="424242"/>
          <w:szCs w:val="20"/>
          <w:shd w:val="clear" w:color="auto" w:fill="FFFFFF"/>
        </w:rPr>
        <w:t>IS PENUMA A TREATMENT FOR ERECTILE DYSFUNCTION?</w:t>
      </w:r>
    </w:p>
    <w:p w14:paraId="102F39E7" w14:textId="70950C34" w:rsidR="00AF1F95" w:rsidRPr="00EB124C" w:rsidRDefault="00F522AA">
      <w:pPr>
        <w:rPr>
          <w:rFonts w:cstheme="minorHAnsi"/>
          <w:color w:val="424242"/>
          <w:szCs w:val="20"/>
          <w:shd w:val="clear" w:color="auto" w:fill="FFFFFF"/>
        </w:rPr>
      </w:pPr>
      <w:r w:rsidRPr="00EB124C">
        <w:rPr>
          <w:rFonts w:cstheme="minorHAnsi"/>
          <w:color w:val="424242"/>
          <w:szCs w:val="20"/>
          <w:shd w:val="clear" w:color="auto" w:fill="FFFFFF"/>
        </w:rPr>
        <w:lastRenderedPageBreak/>
        <w:t>As mentioned, Penuma should not interfere with penile function. However, the penis implant is not a treatment for erectile dysfunction</w:t>
      </w:r>
      <w:r w:rsidR="00561C2C" w:rsidRPr="00EB124C">
        <w:rPr>
          <w:rFonts w:cstheme="minorHAnsi"/>
          <w:color w:val="424242"/>
          <w:szCs w:val="20"/>
          <w:shd w:val="clear" w:color="auto" w:fill="FFFFFF"/>
        </w:rPr>
        <w:t xml:space="preserve"> (ED)</w:t>
      </w:r>
      <w:r w:rsidRPr="00EB124C">
        <w:rPr>
          <w:rFonts w:cstheme="minorHAnsi"/>
          <w:color w:val="424242"/>
          <w:szCs w:val="20"/>
          <w:shd w:val="clear" w:color="auto" w:fill="FFFFFF"/>
        </w:rPr>
        <w:t xml:space="preserve">. Furthermore, your ability to get and hold </w:t>
      </w:r>
      <w:r w:rsidR="00561C2C" w:rsidRPr="00EB124C">
        <w:rPr>
          <w:rFonts w:cstheme="minorHAnsi"/>
          <w:color w:val="424242"/>
          <w:szCs w:val="20"/>
          <w:shd w:val="clear" w:color="auto" w:fill="FFFFFF"/>
        </w:rPr>
        <w:t xml:space="preserve">an </w:t>
      </w:r>
      <w:r w:rsidRPr="00EB124C">
        <w:rPr>
          <w:rFonts w:cstheme="minorHAnsi"/>
          <w:color w:val="424242"/>
          <w:szCs w:val="20"/>
          <w:shd w:val="clear" w:color="auto" w:fill="FFFFFF"/>
        </w:rPr>
        <w:t>erection and sexual sensation remain unaffected, getting neither better nor worse.</w:t>
      </w:r>
    </w:p>
    <w:p w14:paraId="53C525B4" w14:textId="77777777" w:rsidR="00AF1F95" w:rsidRPr="00EB124C" w:rsidRDefault="00AF1F95">
      <w:pPr>
        <w:rPr>
          <w:rFonts w:cstheme="minorHAnsi"/>
          <w:color w:val="424242"/>
          <w:szCs w:val="20"/>
          <w:shd w:val="clear" w:color="auto" w:fill="FFFFFF"/>
        </w:rPr>
      </w:pPr>
      <w:r w:rsidRPr="00EB124C">
        <w:rPr>
          <w:rFonts w:cstheme="minorHAnsi"/>
          <w:color w:val="424242"/>
          <w:szCs w:val="20"/>
          <w:shd w:val="clear" w:color="auto" w:fill="FFFFFF"/>
        </w:rPr>
        <w:t xml:space="preserve">IS PENUMA RIGHT FOR ME? </w:t>
      </w:r>
    </w:p>
    <w:p w14:paraId="2B992EBA" w14:textId="011C4F26" w:rsidR="00AF1F95" w:rsidRDefault="00AF1F95">
      <w:pPr>
        <w:rPr>
          <w:rFonts w:ascii="Open Sans" w:hAnsi="Open Sans" w:cs="Open Sans"/>
          <w:color w:val="424242"/>
          <w:sz w:val="20"/>
          <w:szCs w:val="20"/>
          <w:shd w:val="clear" w:color="auto" w:fill="FFFFFF"/>
        </w:rPr>
      </w:pPr>
      <w:r w:rsidRPr="00EB124C">
        <w:rPr>
          <w:rFonts w:cstheme="minorHAnsi"/>
          <w:color w:val="424242"/>
          <w:szCs w:val="20"/>
          <w:shd w:val="clear" w:color="auto" w:fill="FFFFFF"/>
        </w:rPr>
        <w:t xml:space="preserve">If you are </w:t>
      </w:r>
      <w:r w:rsidR="00561C2C" w:rsidRPr="00EB124C">
        <w:rPr>
          <w:rFonts w:cstheme="minorHAnsi"/>
          <w:color w:val="424242"/>
          <w:szCs w:val="20"/>
          <w:shd w:val="clear" w:color="auto" w:fill="FFFFFF"/>
        </w:rPr>
        <w:t xml:space="preserve">a </w:t>
      </w:r>
      <w:r w:rsidRPr="00EB124C">
        <w:rPr>
          <w:rFonts w:cstheme="minorHAnsi"/>
          <w:color w:val="424242"/>
          <w:szCs w:val="20"/>
          <w:shd w:val="clear" w:color="auto" w:fill="FFFFFF"/>
        </w:rPr>
        <w:t>man over the age of 21 and desire male cosmetic enhancement, a penis implant surgery may be right for you. Candidates for Penuma commonly express such feelings</w:t>
      </w:r>
      <w:r w:rsidRPr="00EB124C">
        <w:rPr>
          <w:rFonts w:ascii="Open Sans" w:hAnsi="Open Sans" w:cs="Open Sans"/>
          <w:color w:val="424242"/>
          <w:szCs w:val="20"/>
          <w:shd w:val="clear" w:color="auto" w:fill="FFFFFF"/>
        </w:rPr>
        <w:t xml:space="preserve"> </w:t>
      </w:r>
      <w:r>
        <w:rPr>
          <w:rFonts w:ascii="Open Sans" w:hAnsi="Open Sans" w:cs="Open Sans"/>
          <w:color w:val="424242"/>
          <w:sz w:val="20"/>
          <w:szCs w:val="20"/>
          <w:shd w:val="clear" w:color="auto" w:fill="FFFFFF"/>
        </w:rPr>
        <w:t>as</w:t>
      </w:r>
      <w:r w:rsidR="00561C2C">
        <w:rPr>
          <w:rFonts w:ascii="Open Sans" w:hAnsi="Open Sans" w:cs="Open Sans"/>
          <w:color w:val="424242"/>
          <w:sz w:val="20"/>
          <w:szCs w:val="20"/>
          <w:shd w:val="clear" w:color="auto" w:fill="FFFFFF"/>
        </w:rPr>
        <w:t>:</w:t>
      </w:r>
    </w:p>
    <w:p w14:paraId="4BCEE8D9" w14:textId="079D31A3" w:rsidR="00F1124B" w:rsidRPr="00F1124B" w:rsidRDefault="00AF1F95" w:rsidP="00F1124B">
      <w:pPr>
        <w:pStyle w:val="ListParagraph"/>
        <w:numPr>
          <w:ilvl w:val="0"/>
          <w:numId w:val="6"/>
        </w:numPr>
        <w:rPr>
          <w:rFonts w:ascii="Open Sans" w:hAnsi="Open Sans" w:cs="Open Sans"/>
          <w:color w:val="424242"/>
          <w:sz w:val="20"/>
          <w:szCs w:val="20"/>
          <w:shd w:val="clear" w:color="auto" w:fill="FFFFFF"/>
        </w:rPr>
      </w:pPr>
      <w:r w:rsidRPr="00F1124B">
        <w:rPr>
          <w:rFonts w:ascii="Open Sans" w:hAnsi="Open Sans" w:cs="Open Sans"/>
          <w:color w:val="424242"/>
          <w:sz w:val="20"/>
          <w:szCs w:val="20"/>
          <w:shd w:val="clear" w:color="auto" w:fill="FFFFFF"/>
        </w:rPr>
        <w:t>Insecurity about the size and/or appearance of their penis</w:t>
      </w:r>
      <w:r w:rsidR="00F522AA" w:rsidRPr="00F1124B">
        <w:rPr>
          <w:rFonts w:ascii="Open Sans" w:hAnsi="Open Sans" w:cs="Open Sans"/>
          <w:color w:val="424242"/>
          <w:sz w:val="20"/>
          <w:szCs w:val="20"/>
          <w:shd w:val="clear" w:color="auto" w:fill="FFFFFF"/>
        </w:rPr>
        <w:t xml:space="preserve"> </w:t>
      </w:r>
    </w:p>
    <w:p w14:paraId="3DA8DD53" w14:textId="58DDBD2D" w:rsidR="00AF1F95" w:rsidRPr="00F1124B" w:rsidRDefault="00AF1F95" w:rsidP="00F1124B">
      <w:pPr>
        <w:pStyle w:val="ListParagraph"/>
        <w:numPr>
          <w:ilvl w:val="0"/>
          <w:numId w:val="6"/>
        </w:numPr>
        <w:rPr>
          <w:rFonts w:ascii="Open Sans" w:hAnsi="Open Sans" w:cs="Open Sans"/>
          <w:color w:val="424242"/>
          <w:sz w:val="20"/>
          <w:szCs w:val="20"/>
          <w:shd w:val="clear" w:color="auto" w:fill="FFFFFF"/>
        </w:rPr>
      </w:pPr>
      <w:r w:rsidRPr="00F1124B">
        <w:rPr>
          <w:rFonts w:ascii="Open Sans" w:hAnsi="Open Sans" w:cs="Open Sans"/>
          <w:color w:val="424242"/>
          <w:sz w:val="20"/>
          <w:szCs w:val="20"/>
          <w:shd w:val="clear" w:color="auto" w:fill="FFFFFF"/>
        </w:rPr>
        <w:t>Desire more confidence through male enlargement</w:t>
      </w:r>
    </w:p>
    <w:p w14:paraId="29293361" w14:textId="06156680" w:rsidR="00AF1F95" w:rsidRPr="00F1124B" w:rsidRDefault="00AF1F95" w:rsidP="00F1124B">
      <w:pPr>
        <w:pStyle w:val="ListParagraph"/>
        <w:numPr>
          <w:ilvl w:val="0"/>
          <w:numId w:val="6"/>
        </w:numPr>
        <w:rPr>
          <w:rFonts w:ascii="Open Sans" w:hAnsi="Open Sans" w:cs="Open Sans"/>
          <w:color w:val="424242"/>
          <w:sz w:val="20"/>
          <w:szCs w:val="20"/>
          <w:shd w:val="clear" w:color="auto" w:fill="FFFFFF"/>
        </w:rPr>
      </w:pPr>
      <w:r w:rsidRPr="00F1124B">
        <w:rPr>
          <w:rFonts w:ascii="Open Sans" w:hAnsi="Open Sans" w:cs="Open Sans"/>
          <w:color w:val="424242"/>
          <w:sz w:val="20"/>
          <w:szCs w:val="20"/>
          <w:shd w:val="clear" w:color="auto" w:fill="FFFFFF"/>
        </w:rPr>
        <w:t>Want a thicker, longer penis</w:t>
      </w:r>
    </w:p>
    <w:p w14:paraId="624A7F06" w14:textId="5E97F16A" w:rsidR="00AF1F95" w:rsidRPr="00F1124B" w:rsidRDefault="00AF1F95" w:rsidP="00F1124B">
      <w:pPr>
        <w:pStyle w:val="ListParagraph"/>
        <w:numPr>
          <w:ilvl w:val="0"/>
          <w:numId w:val="6"/>
        </w:numPr>
        <w:rPr>
          <w:rFonts w:ascii="Open Sans" w:hAnsi="Open Sans" w:cs="Open Sans"/>
          <w:color w:val="424242"/>
          <w:sz w:val="20"/>
          <w:szCs w:val="20"/>
          <w:shd w:val="clear" w:color="auto" w:fill="FFFFFF"/>
        </w:rPr>
      </w:pPr>
      <w:r w:rsidRPr="00F1124B">
        <w:rPr>
          <w:rFonts w:ascii="Open Sans" w:hAnsi="Open Sans" w:cs="Open Sans"/>
          <w:color w:val="424242"/>
          <w:sz w:val="20"/>
          <w:szCs w:val="20"/>
          <w:shd w:val="clear" w:color="auto" w:fill="FFFFFF"/>
        </w:rPr>
        <w:t>Have “buried penis syndrome”</w:t>
      </w:r>
    </w:p>
    <w:p w14:paraId="26051FDB" w14:textId="5ACCADE8" w:rsidR="00AF1F95" w:rsidRPr="00F1124B" w:rsidRDefault="00AF1F95" w:rsidP="00F1124B">
      <w:pPr>
        <w:pStyle w:val="ListParagraph"/>
        <w:numPr>
          <w:ilvl w:val="0"/>
          <w:numId w:val="6"/>
        </w:numPr>
        <w:rPr>
          <w:rFonts w:ascii="Open Sans" w:hAnsi="Open Sans" w:cs="Open Sans"/>
          <w:color w:val="424242"/>
          <w:sz w:val="20"/>
          <w:szCs w:val="20"/>
          <w:shd w:val="clear" w:color="auto" w:fill="FFFFFF"/>
        </w:rPr>
      </w:pPr>
      <w:r w:rsidRPr="00F1124B">
        <w:rPr>
          <w:rFonts w:ascii="Open Sans" w:hAnsi="Open Sans" w:cs="Open Sans"/>
          <w:color w:val="424242"/>
          <w:sz w:val="20"/>
          <w:szCs w:val="20"/>
          <w:shd w:val="clear" w:color="auto" w:fill="FFFFFF"/>
        </w:rPr>
        <w:t>Ha</w:t>
      </w:r>
      <w:r w:rsidR="00561C2C">
        <w:rPr>
          <w:rFonts w:ascii="Open Sans" w:hAnsi="Open Sans" w:cs="Open Sans"/>
          <w:color w:val="424242"/>
          <w:sz w:val="20"/>
          <w:szCs w:val="20"/>
          <w:shd w:val="clear" w:color="auto" w:fill="FFFFFF"/>
        </w:rPr>
        <w:t>ve</w:t>
      </w:r>
      <w:r w:rsidRPr="00F1124B">
        <w:rPr>
          <w:rFonts w:ascii="Open Sans" w:hAnsi="Open Sans" w:cs="Open Sans"/>
          <w:color w:val="424242"/>
          <w:sz w:val="20"/>
          <w:szCs w:val="20"/>
          <w:shd w:val="clear" w:color="auto" w:fill="FFFFFF"/>
        </w:rPr>
        <w:t xml:space="preserve"> mild or moderate curvature of the penis</w:t>
      </w:r>
    </w:p>
    <w:p w14:paraId="1244223C" w14:textId="511A1443" w:rsidR="00F1124B" w:rsidRPr="00F1124B" w:rsidRDefault="00F1124B" w:rsidP="00F1124B">
      <w:pPr>
        <w:pStyle w:val="ListParagraph"/>
        <w:numPr>
          <w:ilvl w:val="0"/>
          <w:numId w:val="6"/>
        </w:numPr>
        <w:rPr>
          <w:rFonts w:ascii="Open Sans" w:hAnsi="Open Sans" w:cs="Open Sans"/>
          <w:color w:val="424242"/>
          <w:sz w:val="20"/>
          <w:szCs w:val="20"/>
          <w:shd w:val="clear" w:color="auto" w:fill="FFFFFF"/>
        </w:rPr>
      </w:pPr>
      <w:r w:rsidRPr="00F1124B">
        <w:rPr>
          <w:rFonts w:ascii="Open Sans" w:hAnsi="Open Sans" w:cs="Open Sans"/>
          <w:color w:val="424242"/>
          <w:sz w:val="20"/>
          <w:szCs w:val="20"/>
          <w:shd w:val="clear" w:color="auto" w:fill="FFFFFF"/>
        </w:rPr>
        <w:t>Sustained trauma to the penis</w:t>
      </w:r>
    </w:p>
    <w:p w14:paraId="25808963" w14:textId="4629E501" w:rsidR="00442615" w:rsidRDefault="00442615">
      <w:pPr>
        <w:rPr>
          <w:rFonts w:ascii="Open Sans" w:hAnsi="Open Sans" w:cs="Open Sans"/>
          <w:color w:val="424242"/>
          <w:sz w:val="20"/>
          <w:szCs w:val="20"/>
          <w:shd w:val="clear" w:color="auto" w:fill="FFFFFF"/>
        </w:rPr>
      </w:pPr>
      <w:r>
        <w:rPr>
          <w:rFonts w:ascii="Open Sans" w:hAnsi="Open Sans" w:cs="Open Sans"/>
          <w:color w:val="424242"/>
          <w:sz w:val="20"/>
          <w:szCs w:val="20"/>
          <w:shd w:val="clear" w:color="auto" w:fill="FFFFFF"/>
        </w:rPr>
        <w:t>PENUMA SURGEON NEAR ME</w:t>
      </w:r>
      <w:r w:rsidR="00561C2C">
        <w:rPr>
          <w:rFonts w:ascii="Open Sans" w:hAnsi="Open Sans" w:cs="Open Sans"/>
          <w:color w:val="424242"/>
          <w:sz w:val="20"/>
          <w:szCs w:val="20"/>
          <w:shd w:val="clear" w:color="auto" w:fill="FFFFFF"/>
        </w:rPr>
        <w:t xml:space="preserve"> </w:t>
      </w:r>
    </w:p>
    <w:p w14:paraId="09727451" w14:textId="23075FA6" w:rsidR="00F1124B" w:rsidRPr="00561C2C" w:rsidRDefault="00F1124B" w:rsidP="00561C2C">
      <w:r w:rsidRPr="00561C2C">
        <w:t>Dr. Kambiz Tajkarimi is one of a select group of surgeons that are trained and certified to perform Penuma penis enlargement surgery</w:t>
      </w:r>
      <w:r w:rsidR="00561C2C">
        <w:t>. He</w:t>
      </w:r>
      <w:r w:rsidRPr="00561C2C">
        <w:t xml:space="preserve"> currently offers </w:t>
      </w:r>
      <w:r w:rsidR="00561C2C">
        <w:t>Penuma</w:t>
      </w:r>
      <w:r w:rsidRPr="00561C2C">
        <w:t xml:space="preserve"> in </w:t>
      </w:r>
      <w:r w:rsidR="00B56754">
        <w:rPr>
          <w:rFonts w:ascii="Arial" w:hAnsi="Arial" w:cs="Arial"/>
          <w:color w:val="222222"/>
          <w:shd w:val="clear" w:color="auto" w:fill="FFFFFF"/>
        </w:rPr>
        <w:t>northern Virginia and the greater Washington DC, 10 minutes from Dulles International Airport.</w:t>
      </w:r>
    </w:p>
    <w:p w14:paraId="13692091" w14:textId="10D21EB7" w:rsidR="00C0575C" w:rsidRPr="00561C2C" w:rsidRDefault="00C0575C" w:rsidP="00561C2C">
      <w:r w:rsidRPr="00561C2C">
        <w:t xml:space="preserve">Learn more about the Penuma penis implant and discover if penis enlargement surgery is right for you. </w:t>
      </w:r>
      <w:r w:rsidR="00B56754">
        <w:t>Schedule a c</w:t>
      </w:r>
      <w:r w:rsidR="00EB124C">
        <w:rPr>
          <w:rFonts w:ascii="Arial" w:hAnsi="Arial" w:cs="Arial"/>
          <w:color w:val="222222"/>
          <w:shd w:val="clear" w:color="auto" w:fill="FFFFFF"/>
        </w:rPr>
        <w:t xml:space="preserve">omplimentary virtual online </w:t>
      </w:r>
      <w:bookmarkStart w:id="0" w:name="_GoBack"/>
      <w:bookmarkEnd w:id="0"/>
      <w:r w:rsidR="00B56754">
        <w:rPr>
          <w:rFonts w:ascii="Arial" w:hAnsi="Arial" w:cs="Arial"/>
          <w:color w:val="222222"/>
          <w:shd w:val="clear" w:color="auto" w:fill="FFFFFF"/>
        </w:rPr>
        <w:t>consultation with Dr Tajkarimi. </w:t>
      </w:r>
      <w:r w:rsidR="00F1124B" w:rsidRPr="00561C2C">
        <w:t>Contact Dr. Tajkarimi online b</w:t>
      </w:r>
      <w:r w:rsidR="00561C2C">
        <w:t>y</w:t>
      </w:r>
      <w:r w:rsidR="00F1124B" w:rsidRPr="00561C2C">
        <w:t xml:space="preserve"> filling out the form below </w:t>
      </w:r>
      <w:r w:rsidR="00F1124B" w:rsidRPr="00D53E37">
        <w:t>or call 703-687-3601</w:t>
      </w:r>
      <w:r w:rsidR="00561C2C" w:rsidRPr="00D53E37">
        <w:t xml:space="preserve"> today</w:t>
      </w:r>
      <w:r w:rsidR="00F1124B" w:rsidRPr="00D53E37">
        <w:t>.</w:t>
      </w:r>
    </w:p>
    <w:p w14:paraId="7DCB7079" w14:textId="60D8083F" w:rsidR="006F66A4" w:rsidRDefault="006F66A4">
      <w:r>
        <w:t>SOURCES</w:t>
      </w:r>
    </w:p>
    <w:p w14:paraId="31DC112E" w14:textId="7C1B77D6" w:rsidR="006F66A4" w:rsidRDefault="00207F8B" w:rsidP="006F66A4">
      <w:pPr>
        <w:rPr>
          <w:u w:val="single"/>
        </w:rPr>
      </w:pPr>
      <w:r w:rsidRPr="00207F8B">
        <w:rPr>
          <w:vertAlign w:val="superscript"/>
        </w:rPr>
        <w:t xml:space="preserve">1 </w:t>
      </w:r>
      <w:r w:rsidR="006F66A4">
        <w:t>“</w:t>
      </w:r>
      <w:r w:rsidR="006F66A4" w:rsidRPr="006F66A4">
        <w:t>A Single-Surgeon Retrospective and Preliminary Evaluation of the Safety and Effectiveness of the Penuma Silicone Sleeve Implant for Elective Cosmetic Correction of the Flaccid Penis</w:t>
      </w:r>
      <w:r w:rsidR="006F66A4">
        <w:t xml:space="preserve">.” </w:t>
      </w:r>
      <w:r w:rsidR="006F66A4">
        <w:rPr>
          <w:i/>
          <w:iCs/>
        </w:rPr>
        <w:t xml:space="preserve">The Journal of Sexual Medicine. </w:t>
      </w:r>
      <w:r w:rsidR="006F66A4">
        <w:t xml:space="preserve">2018. </w:t>
      </w:r>
      <w:hyperlink r:id="rId6" w:history="1">
        <w:r w:rsidR="006F66A4" w:rsidRPr="006F66A4">
          <w:rPr>
            <w:rStyle w:val="Hyperlink"/>
          </w:rPr>
          <w:t>LINK</w:t>
        </w:r>
      </w:hyperlink>
    </w:p>
    <w:p w14:paraId="4D3E2CC3" w14:textId="77777777" w:rsidR="006F66A4" w:rsidRPr="006F66A4" w:rsidRDefault="006F66A4" w:rsidP="006F66A4"/>
    <w:p w14:paraId="5AC1363F" w14:textId="77777777" w:rsidR="006F66A4" w:rsidRDefault="006F66A4"/>
    <w:p w14:paraId="06F5CA6B" w14:textId="1E6327DD" w:rsidR="006F66A4" w:rsidRDefault="006F66A4"/>
    <w:p w14:paraId="203B6EE6" w14:textId="77777777" w:rsidR="004167B9" w:rsidRDefault="004167B9"/>
    <w:sectPr w:rsidR="004167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Times New Roman"/>
    <w:charset w:val="00"/>
    <w:family w:val="swiss"/>
    <w:pitch w:val="variable"/>
    <w:sig w:usb0="00000001"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54388E"/>
    <w:multiLevelType w:val="multilevel"/>
    <w:tmpl w:val="B80AD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DE44F3E"/>
    <w:multiLevelType w:val="multilevel"/>
    <w:tmpl w:val="855A3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0997602"/>
    <w:multiLevelType w:val="multilevel"/>
    <w:tmpl w:val="D4708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1B646A9"/>
    <w:multiLevelType w:val="multilevel"/>
    <w:tmpl w:val="23526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08730F8"/>
    <w:multiLevelType w:val="hybridMultilevel"/>
    <w:tmpl w:val="BBB6E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54C2D09"/>
    <w:multiLevelType w:val="hybridMultilevel"/>
    <w:tmpl w:val="D196E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M0MDa3NLEwsTAzNDZW0lEKTi0uzszPAykwrgUAAb0itiwAAAA="/>
  </w:docVars>
  <w:rsids>
    <w:rsidRoot w:val="004167B9"/>
    <w:rsid w:val="00154B12"/>
    <w:rsid w:val="00207F8B"/>
    <w:rsid w:val="002349EA"/>
    <w:rsid w:val="002938B1"/>
    <w:rsid w:val="003C2D9C"/>
    <w:rsid w:val="003F27F6"/>
    <w:rsid w:val="004167B9"/>
    <w:rsid w:val="00442615"/>
    <w:rsid w:val="00527B73"/>
    <w:rsid w:val="00544C8E"/>
    <w:rsid w:val="00561C2C"/>
    <w:rsid w:val="006F66A4"/>
    <w:rsid w:val="00783210"/>
    <w:rsid w:val="00806CFD"/>
    <w:rsid w:val="008A6E6F"/>
    <w:rsid w:val="008E3FF8"/>
    <w:rsid w:val="00933C2F"/>
    <w:rsid w:val="00936A1D"/>
    <w:rsid w:val="00A56B6B"/>
    <w:rsid w:val="00AF1F95"/>
    <w:rsid w:val="00B56754"/>
    <w:rsid w:val="00C0575C"/>
    <w:rsid w:val="00D53E37"/>
    <w:rsid w:val="00EB124C"/>
    <w:rsid w:val="00F1124B"/>
    <w:rsid w:val="00F42300"/>
    <w:rsid w:val="00F522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2B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F66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F66A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F66A4"/>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6F66A4"/>
    <w:rPr>
      <w:rFonts w:asciiTheme="majorHAnsi" w:eastAsiaTheme="majorEastAsia" w:hAnsiTheme="majorHAnsi" w:cstheme="majorBidi"/>
      <w:color w:val="2F5496" w:themeColor="accent1" w:themeShade="BF"/>
      <w:sz w:val="32"/>
      <w:szCs w:val="32"/>
    </w:rPr>
  </w:style>
  <w:style w:type="paragraph" w:customStyle="1" w:styleId="loaitem">
    <w:name w:val="loa__item"/>
    <w:basedOn w:val="Normal"/>
    <w:rsid w:val="006F66A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F66A4"/>
    <w:rPr>
      <w:color w:val="0000FF"/>
      <w:u w:val="single"/>
    </w:rPr>
  </w:style>
  <w:style w:type="character" w:customStyle="1" w:styleId="article-headerpublish-datelabel">
    <w:name w:val="article-header__publish-date__label"/>
    <w:basedOn w:val="DefaultParagraphFont"/>
    <w:rsid w:val="006F66A4"/>
  </w:style>
  <w:style w:type="character" w:customStyle="1" w:styleId="article-headerpublish-datevalue">
    <w:name w:val="article-header__publish-date__value"/>
    <w:basedOn w:val="DefaultParagraphFont"/>
    <w:rsid w:val="006F66A4"/>
  </w:style>
  <w:style w:type="character" w:customStyle="1" w:styleId="UnresolvedMention">
    <w:name w:val="Unresolved Mention"/>
    <w:basedOn w:val="DefaultParagraphFont"/>
    <w:uiPriority w:val="99"/>
    <w:semiHidden/>
    <w:unhideWhenUsed/>
    <w:rsid w:val="006F66A4"/>
    <w:rPr>
      <w:color w:val="605E5C"/>
      <w:shd w:val="clear" w:color="auto" w:fill="E1DFDD"/>
    </w:rPr>
  </w:style>
  <w:style w:type="character" w:styleId="Emphasis">
    <w:name w:val="Emphasis"/>
    <w:basedOn w:val="DefaultParagraphFont"/>
    <w:uiPriority w:val="20"/>
    <w:qFormat/>
    <w:rsid w:val="006F66A4"/>
    <w:rPr>
      <w:i/>
      <w:iCs/>
    </w:rPr>
  </w:style>
  <w:style w:type="paragraph" w:styleId="NormalWeb">
    <w:name w:val="Normal (Web)"/>
    <w:basedOn w:val="Normal"/>
    <w:uiPriority w:val="99"/>
    <w:semiHidden/>
    <w:unhideWhenUsed/>
    <w:rsid w:val="003C2D9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C2D9C"/>
    <w:rPr>
      <w:b/>
      <w:bCs/>
    </w:rPr>
  </w:style>
  <w:style w:type="paragraph" w:styleId="ListParagraph">
    <w:name w:val="List Paragraph"/>
    <w:basedOn w:val="Normal"/>
    <w:uiPriority w:val="34"/>
    <w:qFormat/>
    <w:rsid w:val="00F4230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F66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F66A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F66A4"/>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6F66A4"/>
    <w:rPr>
      <w:rFonts w:asciiTheme="majorHAnsi" w:eastAsiaTheme="majorEastAsia" w:hAnsiTheme="majorHAnsi" w:cstheme="majorBidi"/>
      <w:color w:val="2F5496" w:themeColor="accent1" w:themeShade="BF"/>
      <w:sz w:val="32"/>
      <w:szCs w:val="32"/>
    </w:rPr>
  </w:style>
  <w:style w:type="paragraph" w:customStyle="1" w:styleId="loaitem">
    <w:name w:val="loa__item"/>
    <w:basedOn w:val="Normal"/>
    <w:rsid w:val="006F66A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F66A4"/>
    <w:rPr>
      <w:color w:val="0000FF"/>
      <w:u w:val="single"/>
    </w:rPr>
  </w:style>
  <w:style w:type="character" w:customStyle="1" w:styleId="article-headerpublish-datelabel">
    <w:name w:val="article-header__publish-date__label"/>
    <w:basedOn w:val="DefaultParagraphFont"/>
    <w:rsid w:val="006F66A4"/>
  </w:style>
  <w:style w:type="character" w:customStyle="1" w:styleId="article-headerpublish-datevalue">
    <w:name w:val="article-header__publish-date__value"/>
    <w:basedOn w:val="DefaultParagraphFont"/>
    <w:rsid w:val="006F66A4"/>
  </w:style>
  <w:style w:type="character" w:customStyle="1" w:styleId="UnresolvedMention">
    <w:name w:val="Unresolved Mention"/>
    <w:basedOn w:val="DefaultParagraphFont"/>
    <w:uiPriority w:val="99"/>
    <w:semiHidden/>
    <w:unhideWhenUsed/>
    <w:rsid w:val="006F66A4"/>
    <w:rPr>
      <w:color w:val="605E5C"/>
      <w:shd w:val="clear" w:color="auto" w:fill="E1DFDD"/>
    </w:rPr>
  </w:style>
  <w:style w:type="character" w:styleId="Emphasis">
    <w:name w:val="Emphasis"/>
    <w:basedOn w:val="DefaultParagraphFont"/>
    <w:uiPriority w:val="20"/>
    <w:qFormat/>
    <w:rsid w:val="006F66A4"/>
    <w:rPr>
      <w:i/>
      <w:iCs/>
    </w:rPr>
  </w:style>
  <w:style w:type="paragraph" w:styleId="NormalWeb">
    <w:name w:val="Normal (Web)"/>
    <w:basedOn w:val="Normal"/>
    <w:uiPriority w:val="99"/>
    <w:semiHidden/>
    <w:unhideWhenUsed/>
    <w:rsid w:val="003C2D9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C2D9C"/>
    <w:rPr>
      <w:b/>
      <w:bCs/>
    </w:rPr>
  </w:style>
  <w:style w:type="paragraph" w:styleId="ListParagraph">
    <w:name w:val="List Paragraph"/>
    <w:basedOn w:val="Normal"/>
    <w:uiPriority w:val="34"/>
    <w:qFormat/>
    <w:rsid w:val="00F423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4970104">
      <w:bodyDiv w:val="1"/>
      <w:marLeft w:val="0"/>
      <w:marRight w:val="0"/>
      <w:marTop w:val="0"/>
      <w:marBottom w:val="0"/>
      <w:divBdr>
        <w:top w:val="none" w:sz="0" w:space="0" w:color="auto"/>
        <w:left w:val="none" w:sz="0" w:space="0" w:color="auto"/>
        <w:bottom w:val="none" w:sz="0" w:space="0" w:color="auto"/>
        <w:right w:val="none" w:sz="0" w:space="0" w:color="auto"/>
      </w:divBdr>
    </w:div>
    <w:div w:id="620845103">
      <w:bodyDiv w:val="1"/>
      <w:marLeft w:val="0"/>
      <w:marRight w:val="0"/>
      <w:marTop w:val="0"/>
      <w:marBottom w:val="0"/>
      <w:divBdr>
        <w:top w:val="none" w:sz="0" w:space="0" w:color="auto"/>
        <w:left w:val="none" w:sz="0" w:space="0" w:color="auto"/>
        <w:bottom w:val="none" w:sz="0" w:space="0" w:color="auto"/>
        <w:right w:val="none" w:sz="0" w:space="0" w:color="auto"/>
      </w:divBdr>
    </w:div>
    <w:div w:id="698356399">
      <w:bodyDiv w:val="1"/>
      <w:marLeft w:val="0"/>
      <w:marRight w:val="0"/>
      <w:marTop w:val="0"/>
      <w:marBottom w:val="0"/>
      <w:divBdr>
        <w:top w:val="none" w:sz="0" w:space="0" w:color="auto"/>
        <w:left w:val="none" w:sz="0" w:space="0" w:color="auto"/>
        <w:bottom w:val="none" w:sz="0" w:space="0" w:color="auto"/>
        <w:right w:val="none" w:sz="0" w:space="0" w:color="auto"/>
      </w:divBdr>
    </w:div>
    <w:div w:id="770315955">
      <w:bodyDiv w:val="1"/>
      <w:marLeft w:val="0"/>
      <w:marRight w:val="0"/>
      <w:marTop w:val="0"/>
      <w:marBottom w:val="0"/>
      <w:divBdr>
        <w:top w:val="none" w:sz="0" w:space="0" w:color="auto"/>
        <w:left w:val="none" w:sz="0" w:space="0" w:color="auto"/>
        <w:bottom w:val="none" w:sz="0" w:space="0" w:color="auto"/>
        <w:right w:val="none" w:sz="0" w:space="0" w:color="auto"/>
      </w:divBdr>
    </w:div>
    <w:div w:id="771315731">
      <w:bodyDiv w:val="1"/>
      <w:marLeft w:val="0"/>
      <w:marRight w:val="0"/>
      <w:marTop w:val="0"/>
      <w:marBottom w:val="0"/>
      <w:divBdr>
        <w:top w:val="none" w:sz="0" w:space="0" w:color="auto"/>
        <w:left w:val="none" w:sz="0" w:space="0" w:color="auto"/>
        <w:bottom w:val="none" w:sz="0" w:space="0" w:color="auto"/>
        <w:right w:val="none" w:sz="0" w:space="0" w:color="auto"/>
      </w:divBdr>
      <w:divsChild>
        <w:div w:id="1553804466">
          <w:marLeft w:val="0"/>
          <w:marRight w:val="0"/>
          <w:marTop w:val="0"/>
          <w:marBottom w:val="0"/>
          <w:divBdr>
            <w:top w:val="none" w:sz="0" w:space="0" w:color="auto"/>
            <w:left w:val="none" w:sz="0" w:space="0" w:color="auto"/>
            <w:bottom w:val="none" w:sz="0" w:space="0" w:color="auto"/>
            <w:right w:val="none" w:sz="0" w:space="0" w:color="auto"/>
          </w:divBdr>
        </w:div>
        <w:div w:id="902839034">
          <w:marLeft w:val="0"/>
          <w:marRight w:val="0"/>
          <w:marTop w:val="0"/>
          <w:marBottom w:val="0"/>
          <w:divBdr>
            <w:top w:val="none" w:sz="0" w:space="0" w:color="auto"/>
            <w:left w:val="none" w:sz="0" w:space="0" w:color="auto"/>
            <w:bottom w:val="none" w:sz="0" w:space="0" w:color="auto"/>
            <w:right w:val="none" w:sz="0" w:space="0" w:color="auto"/>
          </w:divBdr>
        </w:div>
        <w:div w:id="437259622">
          <w:marLeft w:val="0"/>
          <w:marRight w:val="0"/>
          <w:marTop w:val="0"/>
          <w:marBottom w:val="0"/>
          <w:divBdr>
            <w:top w:val="none" w:sz="0" w:space="0" w:color="auto"/>
            <w:left w:val="none" w:sz="0" w:space="0" w:color="auto"/>
            <w:bottom w:val="none" w:sz="0" w:space="0" w:color="auto"/>
            <w:right w:val="none" w:sz="0" w:space="0" w:color="auto"/>
          </w:divBdr>
        </w:div>
        <w:div w:id="339164350">
          <w:marLeft w:val="0"/>
          <w:marRight w:val="0"/>
          <w:marTop w:val="0"/>
          <w:marBottom w:val="0"/>
          <w:divBdr>
            <w:top w:val="none" w:sz="0" w:space="0" w:color="auto"/>
            <w:left w:val="none" w:sz="0" w:space="0" w:color="auto"/>
            <w:bottom w:val="none" w:sz="0" w:space="0" w:color="auto"/>
            <w:right w:val="none" w:sz="0" w:space="0" w:color="auto"/>
          </w:divBdr>
        </w:div>
        <w:div w:id="1403673128">
          <w:marLeft w:val="0"/>
          <w:marRight w:val="0"/>
          <w:marTop w:val="0"/>
          <w:marBottom w:val="0"/>
          <w:divBdr>
            <w:top w:val="none" w:sz="0" w:space="0" w:color="auto"/>
            <w:left w:val="none" w:sz="0" w:space="0" w:color="auto"/>
            <w:bottom w:val="none" w:sz="0" w:space="0" w:color="auto"/>
            <w:right w:val="none" w:sz="0" w:space="0" w:color="auto"/>
          </w:divBdr>
        </w:div>
        <w:div w:id="1660306538">
          <w:marLeft w:val="0"/>
          <w:marRight w:val="15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jsm.jsexmed.org/article/S1743-6095(18)31089-0/fulltext"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16</Words>
  <Characters>522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zelig</dc:creator>
  <cp:lastModifiedBy>Hector M</cp:lastModifiedBy>
  <cp:revision>2</cp:revision>
  <dcterms:created xsi:type="dcterms:W3CDTF">2020-06-22T22:40:00Z</dcterms:created>
  <dcterms:modified xsi:type="dcterms:W3CDTF">2020-06-22T22:40:00Z</dcterms:modified>
</cp:coreProperties>
</file>